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4A6DC5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38E23410" w14:textId="77777777" w:rsidR="004E115C" w:rsidRPr="004E115C" w:rsidRDefault="004E115C" w:rsidP="004E115C">
      <w:pPr>
        <w:spacing w:line="200" w:lineRule="exact"/>
        <w:rPr>
          <w:sz w:val="20"/>
          <w:szCs w:val="20"/>
        </w:rPr>
      </w:pPr>
      <w:r w:rsidRPr="004E115C">
        <w:rPr>
          <w:sz w:val="20"/>
          <w:szCs w:val="20"/>
        </w:rPr>
        <w:t xml:space="preserve">Division of Postsecondary and Career Education </w:t>
      </w:r>
    </w:p>
    <w:p w14:paraId="58F4254D" w14:textId="58178611" w:rsidR="004E115C" w:rsidRPr="004E115C" w:rsidRDefault="004E115C" w:rsidP="004E115C">
      <w:pPr>
        <w:spacing w:line="200" w:lineRule="exact"/>
        <w:rPr>
          <w:sz w:val="20"/>
          <w:szCs w:val="20"/>
        </w:rPr>
      </w:pPr>
      <w:r w:rsidRPr="004E115C">
        <w:rPr>
          <w:sz w:val="20"/>
          <w:szCs w:val="20"/>
        </w:rPr>
        <w:t>Third Floor</w:t>
      </w:r>
      <w:r w:rsidRPr="004E115C">
        <w:rPr>
          <w:sz w:val="20"/>
          <w:szCs w:val="20"/>
        </w:rPr>
        <w:tab/>
      </w:r>
    </w:p>
    <w:p w14:paraId="2EE251AE" w14:textId="77777777" w:rsidR="004E115C" w:rsidRPr="004E115C" w:rsidRDefault="004E115C" w:rsidP="004E115C">
      <w:pPr>
        <w:spacing w:line="200" w:lineRule="exact"/>
        <w:rPr>
          <w:sz w:val="20"/>
          <w:szCs w:val="20"/>
        </w:rPr>
      </w:pPr>
      <w:r w:rsidRPr="004E115C">
        <w:rPr>
          <w:sz w:val="20"/>
          <w:szCs w:val="20"/>
        </w:rPr>
        <w:t>Phone: (202)741-6415</w:t>
      </w:r>
    </w:p>
    <w:p w14:paraId="73C342B1" w14:textId="77777777" w:rsidR="004E115C" w:rsidRPr="004E115C" w:rsidRDefault="004E115C" w:rsidP="004E115C">
      <w:pPr>
        <w:spacing w:line="200" w:lineRule="exact"/>
        <w:rPr>
          <w:sz w:val="20"/>
          <w:szCs w:val="20"/>
        </w:rPr>
      </w:pPr>
      <w:r w:rsidRPr="004E115C">
        <w:rPr>
          <w:sz w:val="20"/>
          <w:szCs w:val="20"/>
        </w:rPr>
        <w:t xml:space="preserve">E-mail: </w:t>
      </w:r>
      <w:hyperlink r:id="rId11" w:history="1">
        <w:r w:rsidRPr="004E115C">
          <w:rPr>
            <w:rStyle w:val="Hyperlink"/>
            <w:sz w:val="20"/>
            <w:szCs w:val="20"/>
          </w:rPr>
          <w:t>Tiffany.DeJesus@dc.gov</w:t>
        </w:r>
      </w:hyperlink>
      <w:r w:rsidRPr="004E115C">
        <w:rPr>
          <w:sz w:val="20"/>
          <w:szCs w:val="20"/>
        </w:rPr>
        <w:t xml:space="preserve"> </w:t>
      </w:r>
    </w:p>
    <w:p w14:paraId="36159398" w14:textId="69E76622" w:rsidR="004E115C" w:rsidRPr="004E115C" w:rsidRDefault="00673C4F" w:rsidP="004E115C">
      <w:p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Website:</w:t>
      </w:r>
      <w:r w:rsidR="004E115C" w:rsidRPr="004E115C">
        <w:rPr>
          <w:sz w:val="20"/>
          <w:szCs w:val="20"/>
        </w:rPr>
        <w:t xml:space="preserve"> </w:t>
      </w:r>
      <w:hyperlink r:id="rId12" w:history="1">
        <w:r w:rsidR="004E115C" w:rsidRPr="004E115C">
          <w:rPr>
            <w:rStyle w:val="Hyperlink"/>
            <w:sz w:val="20"/>
            <w:szCs w:val="20"/>
          </w:rPr>
          <w:t>USSYP</w:t>
        </w:r>
      </w:hyperlink>
    </w:p>
    <w:p w14:paraId="141C13EF" w14:textId="77777777" w:rsidR="004E115C" w:rsidRDefault="004E115C" w:rsidP="004E115C">
      <w:pPr>
        <w:rPr>
          <w:b/>
          <w:sz w:val="22"/>
          <w:szCs w:val="22"/>
        </w:rPr>
      </w:pPr>
    </w:p>
    <w:p w14:paraId="1E92225D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2016 -17</w:t>
      </w:r>
      <w:r w:rsidRPr="00EC5427">
        <w:rPr>
          <w:b/>
          <w:sz w:val="22"/>
          <w:szCs w:val="22"/>
        </w:rPr>
        <w:t xml:space="preserve"> District of Columbia</w:t>
      </w:r>
    </w:p>
    <w:p w14:paraId="673CFC96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UNITED STATES SENATE YOUTH APPLICATION FORM</w:t>
      </w:r>
    </w:p>
    <w:p w14:paraId="29B2E62D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F352476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ALL APPLICATIONS MUST BE DELIVERED OR</w:t>
      </w:r>
      <w:r w:rsidRPr="00EC5427">
        <w:rPr>
          <w:b/>
          <w:sz w:val="22"/>
          <w:szCs w:val="22"/>
        </w:rPr>
        <w:t xml:space="preserve"> POSTMARKED ON OR BEFORE </w:t>
      </w:r>
    </w:p>
    <w:p w14:paraId="44C4B415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Wednesday, Oct. 31, 2016</w:t>
      </w:r>
    </w:p>
    <w:p w14:paraId="55C145D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2A27265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Please PRINT</w:t>
      </w:r>
    </w:p>
    <w:p w14:paraId="5D0B8C98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1F1D7F75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9AF75FB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Student’s Name: </w:t>
      </w:r>
      <w:r>
        <w:rPr>
          <w:b/>
          <w:sz w:val="22"/>
          <w:szCs w:val="22"/>
        </w:rPr>
        <w:t>____________________________________________________________________________</w:t>
      </w:r>
    </w:p>
    <w:p w14:paraId="6B4E0D2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C5B6B62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A335CC0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Home Address: ___________________________________</w:t>
      </w:r>
      <w:r>
        <w:rPr>
          <w:b/>
          <w:sz w:val="22"/>
          <w:szCs w:val="22"/>
        </w:rPr>
        <w:t>__________________________________________</w:t>
      </w:r>
    </w:p>
    <w:p w14:paraId="2F7A1CE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AB373A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168AE2D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City/State/Zip: </w:t>
      </w:r>
      <w:r>
        <w:rPr>
          <w:b/>
          <w:sz w:val="22"/>
          <w:szCs w:val="22"/>
        </w:rPr>
        <w:t>_____________________________________________________________________________</w:t>
      </w:r>
    </w:p>
    <w:p w14:paraId="37EECC6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F23DC3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DC3F32F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E-mail Address: __________________________________</w:t>
      </w:r>
      <w:r>
        <w:rPr>
          <w:b/>
          <w:sz w:val="22"/>
          <w:szCs w:val="22"/>
        </w:rPr>
        <w:t>__________________________________________</w:t>
      </w:r>
    </w:p>
    <w:p w14:paraId="61553DAB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1E2BC308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0FE5D1B1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Home Phone: ________________________</w:t>
      </w:r>
      <w:r w:rsidRPr="00EC5427">
        <w:rPr>
          <w:b/>
          <w:sz w:val="22"/>
          <w:szCs w:val="22"/>
        </w:rPr>
        <w:tab/>
        <w:t xml:space="preserve"> Date of Birth: </w:t>
      </w:r>
      <w:r>
        <w:rPr>
          <w:b/>
          <w:sz w:val="22"/>
          <w:szCs w:val="22"/>
        </w:rPr>
        <w:t xml:space="preserve"> ______________________________________     </w:t>
      </w:r>
    </w:p>
    <w:p w14:paraId="7EAA2739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0AFB13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F2D6577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Circle Current Grade:</w:t>
      </w:r>
      <w:r w:rsidRPr="00EC5427">
        <w:rPr>
          <w:b/>
          <w:sz w:val="22"/>
          <w:szCs w:val="22"/>
        </w:rPr>
        <w:tab/>
        <w:t xml:space="preserve"> 11 or 12</w:t>
      </w:r>
    </w:p>
    <w:p w14:paraId="1B9A56B5" w14:textId="77777777" w:rsidR="004E115C" w:rsidRDefault="004E115C" w:rsidP="004E115C">
      <w:pPr>
        <w:rPr>
          <w:b/>
          <w:sz w:val="22"/>
          <w:szCs w:val="22"/>
        </w:rPr>
      </w:pPr>
    </w:p>
    <w:p w14:paraId="0AFD1461" w14:textId="77777777" w:rsidR="004E115C" w:rsidRPr="00EC5427" w:rsidRDefault="004E115C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Are you a US Citizen?</w:t>
      </w:r>
      <w:r w:rsidRPr="00EC5427">
        <w:rPr>
          <w:b/>
          <w:sz w:val="22"/>
          <w:szCs w:val="22"/>
        </w:rPr>
        <w:t xml:space="preserve"> _____ Yes _____ No</w:t>
      </w:r>
    </w:p>
    <w:p w14:paraId="2A0390AD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5D2029B" w14:textId="77777777" w:rsidR="004E115C" w:rsidRPr="00EC5427" w:rsidRDefault="004E115C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Are you a p</w:t>
      </w:r>
      <w:r w:rsidRPr="00EC5427">
        <w:rPr>
          <w:b/>
          <w:sz w:val="22"/>
          <w:szCs w:val="22"/>
        </w:rPr>
        <w:t>ermanent resident of the United States? _____ Yes _____ No</w:t>
      </w:r>
      <w:r>
        <w:rPr>
          <w:b/>
          <w:sz w:val="22"/>
          <w:szCs w:val="22"/>
        </w:rPr>
        <w:t xml:space="preserve"> ____ N/A</w:t>
      </w:r>
    </w:p>
    <w:p w14:paraId="44BAD245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E21725D" w14:textId="77777777" w:rsidR="004E115C" w:rsidRPr="00EC5427" w:rsidRDefault="004E115C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Are you a resident of the District of Columbia</w:t>
      </w:r>
      <w:r w:rsidRPr="00EC5427">
        <w:rPr>
          <w:b/>
          <w:sz w:val="22"/>
          <w:szCs w:val="22"/>
        </w:rPr>
        <w:t>? _____ Yes _____ No</w:t>
      </w:r>
    </w:p>
    <w:p w14:paraId="742D36B2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05982D8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A162B17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Name of High School: _____________________________________________________________</w:t>
      </w:r>
      <w:r>
        <w:rPr>
          <w:b/>
          <w:sz w:val="22"/>
          <w:szCs w:val="22"/>
        </w:rPr>
        <w:t xml:space="preserve">____________                                                                                                                                               </w:t>
      </w:r>
    </w:p>
    <w:p w14:paraId="7F7FF5E8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B09BC57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F8B4792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Address:  ________________________________________________________________________</w:t>
      </w:r>
      <w:r>
        <w:rPr>
          <w:b/>
          <w:sz w:val="22"/>
          <w:szCs w:val="22"/>
        </w:rPr>
        <w:t>____________</w:t>
      </w:r>
    </w:p>
    <w:p w14:paraId="4D45908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00C6082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3138329" w14:textId="74043BF9" w:rsidR="004E115C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City/State/Zip: ___________________________________________________________________</w:t>
      </w:r>
      <w:r>
        <w:rPr>
          <w:b/>
          <w:sz w:val="22"/>
          <w:szCs w:val="22"/>
        </w:rPr>
        <w:t>____________</w:t>
      </w:r>
    </w:p>
    <w:p w14:paraId="4E9B9FB3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4609E29A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2016-17</w:t>
      </w:r>
      <w:r w:rsidRPr="00EC5427">
        <w:rPr>
          <w:b/>
          <w:sz w:val="22"/>
          <w:szCs w:val="22"/>
        </w:rPr>
        <w:t xml:space="preserve"> District of Columbia</w:t>
      </w:r>
    </w:p>
    <w:p w14:paraId="04470D55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UNITED STATES SENATE YOUTH APPLICATION FORM </w:t>
      </w:r>
      <w:r w:rsidRPr="00EC5427">
        <w:rPr>
          <w:b/>
          <w:sz w:val="22"/>
          <w:szCs w:val="22"/>
        </w:rPr>
        <w:br/>
        <w:t>(continued)</w:t>
      </w:r>
    </w:p>
    <w:p w14:paraId="34D7321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EAAAA9A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45F9988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Please PRINT</w:t>
      </w:r>
    </w:p>
    <w:p w14:paraId="5291CA1A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E031D2A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Name(s) of Parent(s) or Guardian(s): ______________________________________________________________</w:t>
      </w:r>
      <w:r>
        <w:rPr>
          <w:b/>
          <w:sz w:val="22"/>
          <w:szCs w:val="22"/>
        </w:rPr>
        <w:t>_______________________________</w:t>
      </w:r>
    </w:p>
    <w:p w14:paraId="1882A64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732D43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403AEE0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E-mail Address(s): ________________________________</w:t>
      </w:r>
      <w:r>
        <w:rPr>
          <w:b/>
          <w:sz w:val="22"/>
          <w:szCs w:val="22"/>
        </w:rPr>
        <w:t>____________________________________________</w:t>
      </w:r>
    </w:p>
    <w:p w14:paraId="3C58950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D5901BC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AA44FE1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Cell Phone: _________________________</w:t>
      </w:r>
      <w:r w:rsidRPr="00EC5427">
        <w:rPr>
          <w:b/>
          <w:sz w:val="22"/>
          <w:szCs w:val="22"/>
        </w:rPr>
        <w:tab/>
        <w:t>Home Phone:  __________________________</w:t>
      </w:r>
      <w:r>
        <w:rPr>
          <w:b/>
          <w:sz w:val="22"/>
          <w:szCs w:val="22"/>
        </w:rPr>
        <w:t>_______________</w:t>
      </w:r>
    </w:p>
    <w:p w14:paraId="1C9948A0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ab/>
      </w:r>
    </w:p>
    <w:p w14:paraId="3F83EC7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312FF2C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Cell Phone: _________________________</w:t>
      </w:r>
      <w:r w:rsidRPr="00EC5427">
        <w:rPr>
          <w:b/>
          <w:sz w:val="22"/>
          <w:szCs w:val="22"/>
        </w:rPr>
        <w:tab/>
        <w:t>Home Phone:  __________________________</w:t>
      </w:r>
      <w:r>
        <w:rPr>
          <w:b/>
          <w:sz w:val="22"/>
          <w:szCs w:val="22"/>
        </w:rPr>
        <w:t>_______________</w:t>
      </w:r>
    </w:p>
    <w:p w14:paraId="4AD41D71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67A457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BC73EF7" w14:textId="77777777" w:rsidR="004E115C" w:rsidRPr="00EC5427" w:rsidRDefault="004E115C" w:rsidP="004E115C">
      <w:pPr>
        <w:pBdr>
          <w:bottom w:val="single" w:sz="12" w:space="1" w:color="auto"/>
        </w:pBd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Student’s </w:t>
      </w:r>
      <w:r>
        <w:rPr>
          <w:b/>
          <w:sz w:val="22"/>
          <w:szCs w:val="22"/>
        </w:rPr>
        <w:t>elected o</w:t>
      </w:r>
      <w:r w:rsidRPr="00EC5427">
        <w:rPr>
          <w:b/>
          <w:sz w:val="22"/>
          <w:szCs w:val="22"/>
        </w:rPr>
        <w:t xml:space="preserve">ffices held during junior or senior school year </w:t>
      </w:r>
      <w:r w:rsidRPr="00EC5427">
        <w:rPr>
          <w:b/>
          <w:sz w:val="22"/>
          <w:szCs w:val="22"/>
        </w:rPr>
        <w:br/>
        <w:t>(briefly des</w:t>
      </w:r>
      <w:r>
        <w:rPr>
          <w:b/>
          <w:sz w:val="22"/>
          <w:szCs w:val="22"/>
        </w:rPr>
        <w:t>cribe, including dates of term.</w:t>
      </w:r>
    </w:p>
    <w:p w14:paraId="05C7830B" w14:textId="77777777" w:rsidR="004E115C" w:rsidRPr="00EC5427" w:rsidRDefault="004E115C" w:rsidP="004E115C">
      <w:pPr>
        <w:rPr>
          <w:sz w:val="22"/>
          <w:szCs w:val="22"/>
        </w:rPr>
      </w:pPr>
    </w:p>
    <w:p w14:paraId="51FAF365" w14:textId="77777777" w:rsidR="004E115C" w:rsidRPr="00EC5427" w:rsidRDefault="004E115C" w:rsidP="004E115C">
      <w:pPr>
        <w:rPr>
          <w:sz w:val="22"/>
          <w:szCs w:val="22"/>
        </w:rPr>
      </w:pPr>
    </w:p>
    <w:p w14:paraId="23583E96" w14:textId="77777777" w:rsidR="004E115C" w:rsidRPr="00EC5427" w:rsidRDefault="004E115C" w:rsidP="004E115C">
      <w:pPr>
        <w:rPr>
          <w:sz w:val="22"/>
          <w:szCs w:val="22"/>
        </w:rPr>
      </w:pPr>
      <w:r w:rsidRPr="00EC5427">
        <w:rPr>
          <w:sz w:val="22"/>
          <w:szCs w:val="22"/>
        </w:rPr>
        <w:t>_________________________________________________________________________________</w:t>
      </w:r>
      <w:r>
        <w:rPr>
          <w:sz w:val="22"/>
          <w:szCs w:val="22"/>
        </w:rPr>
        <w:t>_____________</w:t>
      </w:r>
    </w:p>
    <w:p w14:paraId="0B65D29E" w14:textId="77777777" w:rsidR="004E115C" w:rsidRPr="00EC5427" w:rsidRDefault="004E115C" w:rsidP="004E115C">
      <w:pPr>
        <w:rPr>
          <w:sz w:val="22"/>
          <w:szCs w:val="22"/>
        </w:rPr>
      </w:pPr>
    </w:p>
    <w:p w14:paraId="5C4DADDF" w14:textId="77777777" w:rsidR="004E115C" w:rsidRPr="00EC5427" w:rsidRDefault="004E115C" w:rsidP="004E115C">
      <w:pPr>
        <w:pBdr>
          <w:bottom w:val="single" w:sz="12" w:space="1" w:color="auto"/>
        </w:pBdr>
        <w:rPr>
          <w:sz w:val="22"/>
          <w:szCs w:val="22"/>
        </w:rPr>
      </w:pPr>
    </w:p>
    <w:p w14:paraId="2B141FE0" w14:textId="77777777" w:rsidR="004E115C" w:rsidRPr="00EC5427" w:rsidRDefault="004E115C" w:rsidP="004E115C">
      <w:pPr>
        <w:pBdr>
          <w:bottom w:val="single" w:sz="12" w:space="1" w:color="auto"/>
        </w:pBdr>
        <w:rPr>
          <w:sz w:val="22"/>
          <w:szCs w:val="22"/>
        </w:rPr>
      </w:pPr>
    </w:p>
    <w:p w14:paraId="3E17A260" w14:textId="77777777" w:rsidR="004E115C" w:rsidRPr="00EC5427" w:rsidRDefault="004E115C" w:rsidP="004E115C">
      <w:pPr>
        <w:rPr>
          <w:sz w:val="22"/>
          <w:szCs w:val="22"/>
        </w:rPr>
      </w:pPr>
    </w:p>
    <w:p w14:paraId="2BBD1A16" w14:textId="77777777" w:rsidR="004E115C" w:rsidRPr="00EC5427" w:rsidRDefault="004E115C" w:rsidP="004E115C">
      <w:pPr>
        <w:rPr>
          <w:sz w:val="22"/>
          <w:szCs w:val="22"/>
        </w:rPr>
      </w:pPr>
    </w:p>
    <w:p w14:paraId="109E9656" w14:textId="77777777" w:rsidR="004E115C" w:rsidRPr="00EC5427" w:rsidRDefault="004E115C" w:rsidP="004E115C">
      <w:pPr>
        <w:rPr>
          <w:sz w:val="22"/>
          <w:szCs w:val="22"/>
        </w:rPr>
      </w:pPr>
      <w:r w:rsidRPr="00EC5427">
        <w:rPr>
          <w:sz w:val="22"/>
          <w:szCs w:val="22"/>
        </w:rPr>
        <w:t>_________________________________________________________________________________</w:t>
      </w:r>
      <w:r>
        <w:rPr>
          <w:sz w:val="22"/>
          <w:szCs w:val="22"/>
        </w:rPr>
        <w:t>_____________</w:t>
      </w:r>
    </w:p>
    <w:p w14:paraId="2EFA1AA3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BDCBE4C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E7D56B4" w14:textId="77777777" w:rsidR="004E115C" w:rsidRPr="00EC5427" w:rsidRDefault="004E115C" w:rsidP="004E115C">
      <w:pPr>
        <w:pBdr>
          <w:bottom w:val="single" w:sz="12" w:space="1" w:color="auto"/>
        </w:pBdr>
        <w:rPr>
          <w:b/>
          <w:sz w:val="22"/>
          <w:szCs w:val="22"/>
        </w:rPr>
      </w:pPr>
    </w:p>
    <w:p w14:paraId="5974233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777B72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6B9C8D4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_________________________________________________________________________________</w:t>
      </w:r>
      <w:r>
        <w:rPr>
          <w:b/>
          <w:sz w:val="22"/>
          <w:szCs w:val="22"/>
        </w:rPr>
        <w:t>_____________</w:t>
      </w:r>
    </w:p>
    <w:p w14:paraId="405A444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1FB55A0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</w:p>
    <w:p w14:paraId="0210CD8B" w14:textId="77777777" w:rsidR="004E115C" w:rsidRDefault="004E115C" w:rsidP="004E115C">
      <w:pPr>
        <w:rPr>
          <w:b/>
        </w:rPr>
      </w:pPr>
      <w:r>
        <w:rPr>
          <w:b/>
        </w:rPr>
        <w:t>______________________________________________________________________________________</w:t>
      </w:r>
    </w:p>
    <w:p w14:paraId="59AA0EFB" w14:textId="77777777" w:rsidR="004E115C" w:rsidRDefault="004E115C" w:rsidP="004E115C">
      <w:pPr>
        <w:rPr>
          <w:b/>
        </w:rPr>
      </w:pPr>
      <w:r>
        <w:rPr>
          <w:b/>
        </w:rPr>
        <w:br/>
      </w:r>
      <w:r>
        <w:rPr>
          <w:b/>
        </w:rPr>
        <w:br/>
      </w:r>
    </w:p>
    <w:p w14:paraId="51B377EF" w14:textId="77777777" w:rsidR="004E115C" w:rsidRDefault="004E115C" w:rsidP="004E115C">
      <w:pPr>
        <w:rPr>
          <w:b/>
          <w:sz w:val="22"/>
          <w:szCs w:val="22"/>
        </w:rPr>
      </w:pPr>
    </w:p>
    <w:p w14:paraId="617DC1D5" w14:textId="77777777" w:rsidR="004E115C" w:rsidRDefault="004E115C" w:rsidP="004E115C">
      <w:pPr>
        <w:rPr>
          <w:b/>
          <w:sz w:val="22"/>
          <w:szCs w:val="22"/>
        </w:rPr>
      </w:pPr>
    </w:p>
    <w:p w14:paraId="6D0CE895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633D95EF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4CADD6C1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2016-17</w:t>
      </w:r>
      <w:r w:rsidRPr="00EC5427">
        <w:rPr>
          <w:b/>
          <w:sz w:val="22"/>
          <w:szCs w:val="22"/>
        </w:rPr>
        <w:t xml:space="preserve"> District of Columbia</w:t>
      </w:r>
    </w:p>
    <w:p w14:paraId="4414774A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UNITED STATES SENATE YOUTH APPLICATION FORM </w:t>
      </w:r>
      <w:r w:rsidRPr="00EC5427">
        <w:rPr>
          <w:b/>
          <w:sz w:val="22"/>
          <w:szCs w:val="22"/>
        </w:rPr>
        <w:br/>
        <w:t>(continued)</w:t>
      </w:r>
    </w:p>
    <w:p w14:paraId="60312F2B" w14:textId="77777777" w:rsidR="004E115C" w:rsidRDefault="004E115C" w:rsidP="004E115C"/>
    <w:p w14:paraId="59EB63EE" w14:textId="77777777" w:rsidR="004E115C" w:rsidRPr="00773815" w:rsidRDefault="004E115C" w:rsidP="004E115C">
      <w:r w:rsidRPr="00773815">
        <w:t>The USSYP application requires a recommendation letter from the applicant’s school principal or counselor. Please ensure that the recommender submits a letter of recommendation and completes this form.</w:t>
      </w:r>
    </w:p>
    <w:p w14:paraId="36657D19" w14:textId="77777777" w:rsidR="004E115C" w:rsidRDefault="004E115C" w:rsidP="004E115C">
      <w:pPr>
        <w:rPr>
          <w:b/>
        </w:rPr>
      </w:pPr>
    </w:p>
    <w:p w14:paraId="6E7D078A" w14:textId="77777777" w:rsidR="004E115C" w:rsidRDefault="004E115C" w:rsidP="004E115C">
      <w:pPr>
        <w:rPr>
          <w:b/>
        </w:rPr>
      </w:pPr>
      <w:r w:rsidRPr="00AA4CD0">
        <w:rPr>
          <w:b/>
        </w:rPr>
        <w:t>THE STUDENT DESIGNATED ABOVE IS</w:t>
      </w:r>
      <w:r>
        <w:rPr>
          <w:b/>
        </w:rPr>
        <w:t xml:space="preserve"> A NOMINEE for _____</w:t>
      </w:r>
      <w:r w:rsidRPr="00AA4CD0">
        <w:rPr>
          <w:b/>
        </w:rPr>
        <w:t>____</w:t>
      </w:r>
      <w:r>
        <w:rPr>
          <w:b/>
        </w:rPr>
        <w:t>_______________________</w:t>
      </w:r>
      <w:r w:rsidRPr="00AA4CD0">
        <w:rPr>
          <w:b/>
        </w:rPr>
        <w:t xml:space="preserve"> </w:t>
      </w:r>
      <w:r>
        <w:rPr>
          <w:b/>
        </w:rPr>
        <w:t xml:space="preserve"> </w:t>
      </w:r>
      <w:r w:rsidRPr="00AA4CD0">
        <w:rPr>
          <w:b/>
        </w:rPr>
        <w:t xml:space="preserve"> </w:t>
      </w:r>
    </w:p>
    <w:p w14:paraId="4D9722B5" w14:textId="77777777" w:rsidR="004E115C" w:rsidRPr="00AA4CD0" w:rsidRDefault="004E115C" w:rsidP="004E115C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Name of High School)</w:t>
      </w:r>
    </w:p>
    <w:p w14:paraId="3A1B510C" w14:textId="77777777" w:rsidR="004E115C" w:rsidRDefault="004E115C" w:rsidP="004E115C">
      <w:pPr>
        <w:rPr>
          <w:b/>
        </w:rPr>
      </w:pPr>
    </w:p>
    <w:p w14:paraId="4501044A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 xml:space="preserve">Name of Principal or </w:t>
      </w:r>
      <w:r>
        <w:rPr>
          <w:b/>
        </w:rPr>
        <w:t>Counselor</w:t>
      </w:r>
      <w:r w:rsidRPr="00AA4CD0">
        <w:rPr>
          <w:b/>
        </w:rPr>
        <w:t xml:space="preserve"> (Please Print):</w:t>
      </w:r>
      <w:r>
        <w:rPr>
          <w:b/>
        </w:rPr>
        <w:t xml:space="preserve">  _____</w:t>
      </w:r>
      <w:r w:rsidRPr="00AA4CD0">
        <w:rPr>
          <w:b/>
        </w:rPr>
        <w:t>____</w:t>
      </w:r>
      <w:r>
        <w:rPr>
          <w:b/>
        </w:rPr>
        <w:t>__________________________</w:t>
      </w:r>
      <w:r w:rsidRPr="00AA4CD0">
        <w:rPr>
          <w:b/>
        </w:rPr>
        <w:t>______</w:t>
      </w:r>
      <w:r>
        <w:rPr>
          <w:b/>
        </w:rPr>
        <w:t>____</w:t>
      </w:r>
    </w:p>
    <w:p w14:paraId="530E56EF" w14:textId="77777777" w:rsidR="004E115C" w:rsidRPr="00AA4CD0" w:rsidRDefault="004E115C" w:rsidP="004E115C">
      <w:pPr>
        <w:rPr>
          <w:b/>
        </w:rPr>
      </w:pPr>
    </w:p>
    <w:p w14:paraId="6829F6AC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 xml:space="preserve">Principal or </w:t>
      </w:r>
      <w:r>
        <w:rPr>
          <w:b/>
        </w:rPr>
        <w:t xml:space="preserve">Counselor </w:t>
      </w:r>
      <w:r w:rsidRPr="00AA4CD0">
        <w:rPr>
          <w:b/>
        </w:rPr>
        <w:t>Phone Number:</w:t>
      </w:r>
      <w:r>
        <w:rPr>
          <w:b/>
        </w:rPr>
        <w:t xml:space="preserve">  ___________________________________________________</w:t>
      </w:r>
    </w:p>
    <w:p w14:paraId="2CE91B3F" w14:textId="77777777" w:rsidR="004E115C" w:rsidRDefault="004E115C" w:rsidP="004E115C">
      <w:pPr>
        <w:rPr>
          <w:b/>
        </w:rPr>
      </w:pPr>
    </w:p>
    <w:p w14:paraId="05C715E9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 xml:space="preserve">Principal or </w:t>
      </w:r>
      <w:r>
        <w:rPr>
          <w:b/>
        </w:rPr>
        <w:t>Counselor</w:t>
      </w:r>
      <w:r w:rsidRPr="00AA4CD0">
        <w:rPr>
          <w:b/>
        </w:rPr>
        <w:t xml:space="preserve"> E</w:t>
      </w:r>
      <w:r>
        <w:rPr>
          <w:b/>
        </w:rPr>
        <w:t>-</w:t>
      </w:r>
      <w:r w:rsidRPr="00AA4CD0">
        <w:rPr>
          <w:b/>
        </w:rPr>
        <w:t>mail:</w:t>
      </w:r>
      <w:r>
        <w:rPr>
          <w:b/>
        </w:rPr>
        <w:t xml:space="preserve">  __________________________________________________________</w:t>
      </w:r>
    </w:p>
    <w:p w14:paraId="41A02CD7" w14:textId="77777777" w:rsidR="004E115C" w:rsidRPr="00AA4CD0" w:rsidRDefault="004E115C" w:rsidP="004E115C">
      <w:pPr>
        <w:rPr>
          <w:b/>
        </w:rPr>
      </w:pPr>
    </w:p>
    <w:p w14:paraId="38E4F97D" w14:textId="77777777" w:rsidR="004E115C" w:rsidRDefault="004E115C" w:rsidP="004E115C">
      <w:pPr>
        <w:rPr>
          <w:b/>
        </w:rPr>
      </w:pPr>
      <w:r w:rsidRPr="00AA4CD0">
        <w:rPr>
          <w:b/>
        </w:rPr>
        <w:t xml:space="preserve">Principal or </w:t>
      </w:r>
      <w:r>
        <w:rPr>
          <w:b/>
        </w:rPr>
        <w:t>Counselor</w:t>
      </w:r>
      <w:r w:rsidRPr="00AA4CD0">
        <w:rPr>
          <w:b/>
        </w:rPr>
        <w:t xml:space="preserve"> Signature:</w:t>
      </w:r>
      <w:r>
        <w:rPr>
          <w:b/>
        </w:rPr>
        <w:t xml:space="preserve">  </w:t>
      </w:r>
      <w:r w:rsidRPr="00AA4CD0">
        <w:rPr>
          <w:b/>
        </w:rPr>
        <w:t>___________________</w:t>
      </w:r>
      <w:r>
        <w:rPr>
          <w:b/>
        </w:rPr>
        <w:t>_____________________________________</w:t>
      </w:r>
    </w:p>
    <w:p w14:paraId="434411E4" w14:textId="77777777" w:rsidR="004E115C" w:rsidRDefault="004E115C" w:rsidP="004E115C">
      <w:pPr>
        <w:rPr>
          <w:b/>
        </w:rPr>
      </w:pPr>
    </w:p>
    <w:tbl>
      <w:tblPr>
        <w:tblpPr w:leftFromText="180" w:rightFromText="180" w:vertAnchor="text" w:horzAnchor="margin" w:tblpXSpec="right" w:tblpY="1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0"/>
        <w:gridCol w:w="3972"/>
      </w:tblGrid>
      <w:tr w:rsidR="004E115C" w:rsidRPr="00E33360" w14:paraId="37A009F9" w14:textId="77777777" w:rsidTr="00444053">
        <w:trPr>
          <w:trHeight w:val="1130"/>
        </w:trPr>
        <w:tc>
          <w:tcPr>
            <w:tcW w:w="4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F3DBC" w14:textId="77777777" w:rsidR="004E115C" w:rsidRPr="00E33360" w:rsidRDefault="004E115C" w:rsidP="00444053">
            <w:pPr>
              <w:jc w:val="center"/>
              <w:rPr>
                <w:b/>
              </w:rPr>
            </w:pPr>
            <w:r w:rsidRPr="00E33360">
              <w:rPr>
                <w:b/>
              </w:rPr>
              <w:t xml:space="preserve">All applications </w:t>
            </w:r>
            <w:r>
              <w:rPr>
                <w:b/>
              </w:rPr>
              <w:t>must be printed and must include the following six items</w:t>
            </w:r>
          </w:p>
        </w:tc>
      </w:tr>
      <w:tr w:rsidR="004E115C" w:rsidRPr="00E33360" w14:paraId="2B1F1AB7" w14:textId="77777777" w:rsidTr="00444053">
        <w:trPr>
          <w:trHeight w:val="563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B6389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1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63C95" w14:textId="77777777" w:rsidR="004E115C" w:rsidRPr="00E33360" w:rsidRDefault="004E115C" w:rsidP="00444053">
            <w:pPr>
              <w:rPr>
                <w:b/>
              </w:rPr>
            </w:pPr>
            <w:r w:rsidRPr="00E33360">
              <w:rPr>
                <w:b/>
              </w:rPr>
              <w:t>Application Form</w:t>
            </w:r>
          </w:p>
        </w:tc>
      </w:tr>
      <w:tr w:rsidR="004E115C" w:rsidRPr="00E33360" w14:paraId="29BEC60E" w14:textId="77777777" w:rsidTr="00444053">
        <w:trPr>
          <w:trHeight w:val="536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09840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2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AAD0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 xml:space="preserve">Official </w:t>
            </w:r>
            <w:r w:rsidRPr="00E33360">
              <w:rPr>
                <w:b/>
              </w:rPr>
              <w:t>School Transcript</w:t>
            </w:r>
          </w:p>
        </w:tc>
      </w:tr>
      <w:tr w:rsidR="004E115C" w:rsidRPr="00E33360" w14:paraId="48606625" w14:textId="77777777" w:rsidTr="00444053">
        <w:trPr>
          <w:trHeight w:val="527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0CE6C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3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BB5B6" w14:textId="77777777" w:rsidR="004E115C" w:rsidRDefault="004E115C" w:rsidP="00444053">
            <w:pPr>
              <w:rPr>
                <w:b/>
              </w:rPr>
            </w:pPr>
            <w:r w:rsidRPr="00E33360">
              <w:rPr>
                <w:b/>
              </w:rPr>
              <w:t xml:space="preserve">Student Essay </w:t>
            </w:r>
            <w:r>
              <w:rPr>
                <w:b/>
              </w:rPr>
              <w:br/>
              <w:t xml:space="preserve">(maximum 3 pages double spaced </w:t>
            </w:r>
          </w:p>
          <w:p w14:paraId="2536F4F7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>Times New Roman 12)</w:t>
            </w:r>
          </w:p>
        </w:tc>
      </w:tr>
      <w:tr w:rsidR="004E115C" w:rsidRPr="00E33360" w14:paraId="3C8BEBD7" w14:textId="77777777" w:rsidTr="00444053">
        <w:trPr>
          <w:trHeight w:val="617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7F0C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4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AE86" w14:textId="77777777" w:rsidR="004E115C" w:rsidRDefault="004E115C" w:rsidP="00444053">
            <w:pPr>
              <w:rPr>
                <w:b/>
              </w:rPr>
            </w:pPr>
            <w:r>
              <w:rPr>
                <w:b/>
              </w:rPr>
              <w:t xml:space="preserve">Student </w:t>
            </w:r>
            <w:r w:rsidRPr="00E33360">
              <w:rPr>
                <w:b/>
              </w:rPr>
              <w:t>Statement</w:t>
            </w:r>
            <w:r>
              <w:rPr>
                <w:b/>
              </w:rPr>
              <w:br/>
              <w:t>(maximum 1 page double spaced</w:t>
            </w:r>
          </w:p>
          <w:p w14:paraId="1185293E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 xml:space="preserve">Times New Roman 12) </w:t>
            </w:r>
          </w:p>
        </w:tc>
      </w:tr>
      <w:tr w:rsidR="004E115C" w:rsidRPr="00E33360" w14:paraId="6C6DA286" w14:textId="77777777" w:rsidTr="00444053">
        <w:trPr>
          <w:trHeight w:val="676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37969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5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96F9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>Resume ( Highlighting Extra Curricula Activities)</w:t>
            </w:r>
          </w:p>
        </w:tc>
      </w:tr>
      <w:tr w:rsidR="004E115C" w:rsidRPr="00E33360" w14:paraId="687FA557" w14:textId="77777777" w:rsidTr="00444053">
        <w:trPr>
          <w:trHeight w:val="676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E73D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6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3F30A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>Letter of Recommendation</w:t>
            </w:r>
          </w:p>
        </w:tc>
      </w:tr>
    </w:tbl>
    <w:p w14:paraId="03F6EB3A" w14:textId="77777777" w:rsidR="004E115C" w:rsidRDefault="004E115C" w:rsidP="004E115C">
      <w:pPr>
        <w:rPr>
          <w:b/>
        </w:rPr>
      </w:pPr>
    </w:p>
    <w:p w14:paraId="32AAC3C6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>Title: ___________________________</w:t>
      </w:r>
      <w:r>
        <w:rPr>
          <w:b/>
        </w:rPr>
        <w:t>____</w:t>
      </w:r>
      <w:r w:rsidRPr="00AA4CD0">
        <w:rPr>
          <w:b/>
        </w:rPr>
        <w:t xml:space="preserve">___       </w:t>
      </w:r>
    </w:p>
    <w:p w14:paraId="5C254324" w14:textId="77777777" w:rsidR="004E115C" w:rsidRPr="00AA4CD0" w:rsidRDefault="004E115C" w:rsidP="004E115C">
      <w:pPr>
        <w:rPr>
          <w:b/>
        </w:rPr>
      </w:pPr>
    </w:p>
    <w:p w14:paraId="1C8DAF78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>Date: ___________</w:t>
      </w:r>
      <w:r>
        <w:rPr>
          <w:b/>
        </w:rPr>
        <w:t>_______________________</w:t>
      </w:r>
    </w:p>
    <w:p w14:paraId="02915DF2" w14:textId="77777777" w:rsidR="004E115C" w:rsidRDefault="004E115C" w:rsidP="004E115C">
      <w:pPr>
        <w:rPr>
          <w:b/>
        </w:rPr>
      </w:pPr>
    </w:p>
    <w:p w14:paraId="1DCDCE1B" w14:textId="77777777" w:rsidR="004E115C" w:rsidRPr="00AA4CD0" w:rsidRDefault="004E115C" w:rsidP="004E115C">
      <w:pPr>
        <w:rPr>
          <w:b/>
        </w:rPr>
      </w:pPr>
    </w:p>
    <w:p w14:paraId="7B689655" w14:textId="77777777" w:rsidR="004E115C" w:rsidRPr="00AA4CD0" w:rsidRDefault="004E115C" w:rsidP="004E115C">
      <w:pPr>
        <w:rPr>
          <w:b/>
        </w:rPr>
      </w:pPr>
    </w:p>
    <w:p w14:paraId="765C3861" w14:textId="77777777" w:rsidR="004E115C" w:rsidRPr="00AA4CD0" w:rsidRDefault="004E115C" w:rsidP="004E115C"/>
    <w:p w14:paraId="4AEBEB08" w14:textId="77777777" w:rsidR="004E115C" w:rsidRPr="00B54034" w:rsidRDefault="004E115C" w:rsidP="004E115C">
      <w:pPr>
        <w:rPr>
          <w:rFonts w:ascii="Arial" w:hAnsi="Arial" w:cs="Arial"/>
          <w:sz w:val="22"/>
          <w:szCs w:val="22"/>
        </w:rPr>
      </w:pPr>
    </w:p>
    <w:p w14:paraId="57A46D3E" w14:textId="77777777" w:rsidR="004E115C" w:rsidRDefault="004E115C" w:rsidP="004E115C">
      <w:pPr>
        <w:rPr>
          <w:rFonts w:ascii="Arial" w:hAnsi="Arial" w:cs="Arial"/>
          <w:sz w:val="22"/>
          <w:szCs w:val="22"/>
        </w:rPr>
      </w:pPr>
    </w:p>
    <w:p w14:paraId="59FFCD79" w14:textId="77777777" w:rsidR="004E115C" w:rsidRDefault="004E115C" w:rsidP="004E115C">
      <w:pPr>
        <w:rPr>
          <w:rFonts w:ascii="Arial" w:hAnsi="Arial" w:cs="Arial"/>
          <w:sz w:val="22"/>
          <w:szCs w:val="22"/>
        </w:rPr>
      </w:pPr>
    </w:p>
    <w:p w14:paraId="457A6EA7" w14:textId="77777777" w:rsidR="004E115C" w:rsidRDefault="004E115C" w:rsidP="004E115C">
      <w:pPr>
        <w:rPr>
          <w:rFonts w:ascii="Arial" w:hAnsi="Arial" w:cs="Arial"/>
          <w:sz w:val="22"/>
          <w:szCs w:val="22"/>
        </w:rPr>
      </w:pPr>
    </w:p>
    <w:p w14:paraId="04F3D264" w14:textId="77777777" w:rsidR="004E115C" w:rsidRPr="004E115C" w:rsidRDefault="004E115C" w:rsidP="004E115C">
      <w:pPr>
        <w:rPr>
          <w:rFonts w:cs="Arial"/>
          <w:sz w:val="22"/>
          <w:szCs w:val="22"/>
        </w:rPr>
      </w:pPr>
    </w:p>
    <w:p w14:paraId="18DAF204" w14:textId="77777777" w:rsidR="004E115C" w:rsidRPr="004E115C" w:rsidRDefault="004E115C" w:rsidP="004E115C">
      <w:pPr>
        <w:rPr>
          <w:rFonts w:cs="Arial"/>
          <w:b/>
          <w:sz w:val="22"/>
          <w:szCs w:val="22"/>
        </w:rPr>
      </w:pPr>
      <w:r w:rsidRPr="004E115C">
        <w:rPr>
          <w:rFonts w:cs="Arial"/>
          <w:b/>
          <w:sz w:val="22"/>
          <w:szCs w:val="22"/>
        </w:rPr>
        <w:t>Please mail or hand deliver application packet to:</w:t>
      </w:r>
    </w:p>
    <w:p w14:paraId="228332F6" w14:textId="77777777" w:rsidR="004E115C" w:rsidRPr="004E115C" w:rsidRDefault="004E115C" w:rsidP="004E115C">
      <w:pPr>
        <w:rPr>
          <w:rFonts w:cs="Arial"/>
          <w:sz w:val="22"/>
          <w:szCs w:val="22"/>
        </w:rPr>
      </w:pPr>
    </w:p>
    <w:p w14:paraId="1E46C0FD" w14:textId="77777777" w:rsidR="004E115C" w:rsidRPr="004E115C" w:rsidRDefault="004E115C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Tiffany DeJesus</w:t>
      </w:r>
    </w:p>
    <w:p w14:paraId="1B66778A" w14:textId="77777777" w:rsidR="004E115C" w:rsidRPr="004E115C" w:rsidRDefault="004E115C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Office of the State Superintendent of Education</w:t>
      </w:r>
    </w:p>
    <w:p w14:paraId="4504A381" w14:textId="77777777" w:rsidR="004E115C" w:rsidRPr="004E115C" w:rsidRDefault="004E115C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Division of Postsecondary and Career Education</w:t>
      </w:r>
    </w:p>
    <w:p w14:paraId="5E015272" w14:textId="2615F6B5" w:rsidR="004E115C" w:rsidRPr="004E115C" w:rsidRDefault="00673C4F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>
        <w:rPr>
          <w:rFonts w:asciiTheme="minorHAnsi" w:hAnsiTheme="minorHAnsi" w:cs="Arial"/>
          <w:color w:val="000000"/>
          <w:sz w:val="22"/>
          <w:szCs w:val="20"/>
        </w:rPr>
        <w:t>810 First St.</w:t>
      </w:r>
      <w:r w:rsidR="004E115C" w:rsidRPr="004E115C">
        <w:rPr>
          <w:rFonts w:asciiTheme="minorHAnsi" w:hAnsiTheme="minorHAnsi" w:cs="Arial"/>
          <w:color w:val="000000"/>
          <w:sz w:val="22"/>
          <w:szCs w:val="20"/>
        </w:rPr>
        <w:t xml:space="preserve">, NE </w:t>
      </w:r>
      <w:r>
        <w:rPr>
          <w:rFonts w:asciiTheme="minorHAnsi" w:hAnsiTheme="minorHAnsi" w:cs="Arial"/>
          <w:color w:val="000000"/>
          <w:sz w:val="22"/>
          <w:szCs w:val="20"/>
        </w:rPr>
        <w:t>Third</w:t>
      </w:r>
      <w:bookmarkStart w:id="0" w:name="_GoBack"/>
      <w:bookmarkEnd w:id="0"/>
      <w:r w:rsidR="004E115C" w:rsidRPr="004E115C">
        <w:rPr>
          <w:rFonts w:asciiTheme="minorHAnsi" w:hAnsiTheme="minorHAnsi" w:cs="Arial"/>
          <w:color w:val="000000"/>
          <w:sz w:val="22"/>
          <w:szCs w:val="20"/>
        </w:rPr>
        <w:t xml:space="preserve"> Floor,</w:t>
      </w:r>
    </w:p>
    <w:p w14:paraId="73C4BD4C" w14:textId="77777777" w:rsidR="004E115C" w:rsidRPr="004E115C" w:rsidRDefault="004E115C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Washington, DC 20002</w:t>
      </w:r>
    </w:p>
    <w:p w14:paraId="5D9EFD4D" w14:textId="77777777" w:rsidR="004E115C" w:rsidRPr="004E115C" w:rsidRDefault="004E115C" w:rsidP="004E115C">
      <w:pPr>
        <w:ind w:left="-900" w:firstLine="900"/>
      </w:pPr>
    </w:p>
    <w:p w14:paraId="758EDDCD" w14:textId="77777777" w:rsidR="000518D6" w:rsidRDefault="000518D6"/>
    <w:p w14:paraId="04DFFE02" w14:textId="77777777" w:rsidR="00E07DE8" w:rsidRDefault="00E07DE8"/>
    <w:p w14:paraId="20204202" w14:textId="77777777" w:rsidR="000518D6" w:rsidRPr="000518D6" w:rsidRDefault="000518D6" w:rsidP="000518D6"/>
    <w:p w14:paraId="1627EA6D" w14:textId="77777777" w:rsidR="008D0BA5" w:rsidRPr="000518D6" w:rsidRDefault="008D0BA5" w:rsidP="000518D6">
      <w:pPr>
        <w:tabs>
          <w:tab w:val="left" w:pos="2253"/>
        </w:tabs>
      </w:pPr>
    </w:p>
    <w:sectPr w:rsidR="008D0BA5" w:rsidRPr="000518D6" w:rsidSect="00DC0A67">
      <w:footerReference w:type="default" r:id="rId13"/>
      <w:headerReference w:type="first" r:id="rId14"/>
      <w:footerReference w:type="first" r:id="rId15"/>
      <w:pgSz w:w="12240" w:h="15840"/>
      <w:pgMar w:top="1654" w:right="1440" w:bottom="1440" w:left="1440" w:header="18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D79553" w14:textId="77777777" w:rsidR="00242170" w:rsidRDefault="00242170" w:rsidP="000518D6">
      <w:r>
        <w:separator/>
      </w:r>
    </w:p>
  </w:endnote>
  <w:endnote w:type="continuationSeparator" w:id="0">
    <w:p w14:paraId="594C03B0" w14:textId="77777777" w:rsidR="00242170" w:rsidRDefault="00242170" w:rsidP="00051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Franklin Gothic Medium Cond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0194C3" w14:textId="3B3DDE64" w:rsidR="00721414" w:rsidRPr="00E66E34" w:rsidRDefault="00721414" w:rsidP="00B02660">
    <w:pPr>
      <w:pStyle w:val="Footer"/>
      <w:jc w:val="center"/>
      <w:rPr>
        <w:rFonts w:asciiTheme="majorHAnsi" w:hAnsiTheme="majorHAnsi"/>
        <w:sz w:val="20"/>
        <w:szCs w:val="20"/>
      </w:rPr>
    </w:pPr>
    <w:r w:rsidRPr="00E66E34">
      <w:rPr>
        <w:rFonts w:asciiTheme="majorHAnsi" w:hAnsiTheme="majorHAns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E492364" wp14:editId="56DFA30C">
              <wp:simplePos x="0" y="0"/>
              <wp:positionH relativeFrom="margin">
                <wp:align>center</wp:align>
              </wp:positionH>
              <wp:positionV relativeFrom="paragraph">
                <wp:posOffset>-121920</wp:posOffset>
              </wp:positionV>
              <wp:extent cx="5461000" cy="0"/>
              <wp:effectExtent l="0" t="0" r="25400" b="254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61000" cy="0"/>
                      </a:xfrm>
                      <a:prstGeom prst="line">
                        <a:avLst/>
                      </a:prstGeom>
                      <a:ln w="3175" cmpd="sng">
                        <a:solidFill>
                          <a:srgbClr val="0D0D0D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9.6pt" to="430pt,-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" strokecolor="#0d0d0d" strokeweight=".25pt">
              <w10:wrap anchorx="margin"/>
            </v:line>
          </w:pict>
        </mc:Fallback>
      </mc:AlternateContent>
    </w:r>
    <w:r w:rsidR="00886FED"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810 </w:t>
    </w:r>
    <w:r w:rsidR="00886FED">
      <w:rPr>
        <w:rStyle w:val="field-content"/>
        <w:rFonts w:asciiTheme="majorHAnsi" w:eastAsia="Times New Roman" w:hAnsiTheme="majorHAnsi" w:cs="Times New Roman"/>
        <w:sz w:val="20"/>
        <w:szCs w:val="20"/>
      </w:rPr>
      <w:t>First</w:t>
    </w:r>
    <w:r w:rsidR="00886FED"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St</w:t>
    </w:r>
    <w:r w:rsidR="00886FED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. NE, Ninth </w:t>
    </w:r>
    <w:r w:rsidR="00886FED"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>Floor, Washington, DC 20002 • Phone: (202) 727-6436 TTY: 711 • osse.dc.go</w:t>
    </w:r>
    <w:r w:rsidRPr="00E66E34">
      <w:rPr>
        <w:rStyle w:val="field-content"/>
        <w:rFonts w:asciiTheme="majorHAnsi" w:eastAsia="Times New Roman" w:hAnsiTheme="majorHAnsi" w:cs="Times New Roman"/>
        <w:sz w:val="20"/>
        <w:szCs w:val="20"/>
      </w:rPr>
      <w:t>v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96ED43" w14:textId="77777777" w:rsidR="00721414" w:rsidRPr="00450108" w:rsidRDefault="00721414" w:rsidP="00450108">
    <w:pPr>
      <w:pStyle w:val="Footer"/>
      <w:jc w:val="center"/>
    </w:pPr>
    <w:r w:rsidRPr="00450108">
      <w:rPr>
        <w:rFonts w:asciiTheme="majorHAnsi" w:hAnsiTheme="majorHAns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E977A8A" wp14:editId="5444D3C0">
              <wp:simplePos x="0" y="0"/>
              <wp:positionH relativeFrom="margin">
                <wp:align>center</wp:align>
              </wp:positionH>
              <wp:positionV relativeFrom="paragraph">
                <wp:posOffset>-74930</wp:posOffset>
              </wp:positionV>
              <wp:extent cx="5943600" cy="0"/>
              <wp:effectExtent l="0" t="0" r="25400" b="254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3175" cmpd="sng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5.9pt" to="468pt,-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" strokecolor="#0d0d0d [3069]" strokeweight=".25pt">
              <w10:wrap anchorx="margin"/>
            </v:line>
          </w:pict>
        </mc:Fallback>
      </mc:AlternateContent>
    </w:r>
    <w:r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810 </w:t>
    </w:r>
    <w:r w:rsidR="00B415C5">
      <w:rPr>
        <w:rStyle w:val="field-content"/>
        <w:rFonts w:asciiTheme="majorHAnsi" w:eastAsia="Times New Roman" w:hAnsiTheme="majorHAnsi" w:cs="Times New Roman"/>
        <w:sz w:val="20"/>
        <w:szCs w:val="20"/>
      </w:rPr>
      <w:t>First</w:t>
    </w:r>
    <w:r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St</w:t>
    </w:r>
    <w:r w:rsidR="00B415C5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. NE, Ninth </w:t>
    </w:r>
    <w:r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>Floor, Washington, DC 20002 • Phone: (202) 727-6436 TTY: 711 • osse.dc.gov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52D151" w14:textId="77777777" w:rsidR="00242170" w:rsidRDefault="00242170" w:rsidP="000518D6">
      <w:r>
        <w:separator/>
      </w:r>
    </w:p>
  </w:footnote>
  <w:footnote w:type="continuationSeparator" w:id="0">
    <w:p w14:paraId="0B65CE69" w14:textId="77777777" w:rsidR="00242170" w:rsidRDefault="00242170" w:rsidP="000518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BC6CF8" w14:textId="77777777" w:rsidR="00721414" w:rsidRDefault="00791DEF">
    <w:pPr>
      <w:pStyle w:val="Head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5C7ED69A" wp14:editId="08FBCA95">
          <wp:simplePos x="0" y="0"/>
          <wp:positionH relativeFrom="column">
            <wp:posOffset>51435</wp:posOffset>
          </wp:positionH>
          <wp:positionV relativeFrom="paragraph">
            <wp:posOffset>226695</wp:posOffset>
          </wp:positionV>
          <wp:extent cx="5943600" cy="1250950"/>
          <wp:effectExtent l="0" t="0" r="0" b="0"/>
          <wp:wrapThrough wrapText="bothSides">
            <wp:wrapPolygon edited="0">
              <wp:start x="554" y="0"/>
              <wp:lineTo x="185" y="2631"/>
              <wp:lineTo x="92" y="16666"/>
              <wp:lineTo x="369" y="20175"/>
              <wp:lineTo x="554" y="21052"/>
              <wp:lineTo x="3785" y="21052"/>
              <wp:lineTo x="21231" y="18859"/>
              <wp:lineTo x="21323" y="8772"/>
              <wp:lineTo x="20862" y="7894"/>
              <wp:lineTo x="18000" y="7894"/>
              <wp:lineTo x="18092" y="5702"/>
              <wp:lineTo x="9692" y="1754"/>
              <wp:lineTo x="3785" y="0"/>
              <wp:lineTo x="554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SSE_Text_100715_FLAT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50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NDY1NjADIiNLUyUdpeDU4uLM/DyQAqNaAOUvfz4sAAAA"/>
  </w:docVars>
  <w:rsids>
    <w:rsidRoot w:val="000518D6"/>
    <w:rsid w:val="000518D6"/>
    <w:rsid w:val="000D7E2A"/>
    <w:rsid w:val="00102AC5"/>
    <w:rsid w:val="0011121C"/>
    <w:rsid w:val="001174EE"/>
    <w:rsid w:val="001F4A3C"/>
    <w:rsid w:val="00213E5D"/>
    <w:rsid w:val="00242170"/>
    <w:rsid w:val="002F7E8C"/>
    <w:rsid w:val="003A456F"/>
    <w:rsid w:val="003E1EA6"/>
    <w:rsid w:val="003F0E38"/>
    <w:rsid w:val="003F2EF9"/>
    <w:rsid w:val="00423181"/>
    <w:rsid w:val="00450108"/>
    <w:rsid w:val="00464ACC"/>
    <w:rsid w:val="004E115C"/>
    <w:rsid w:val="00553B3A"/>
    <w:rsid w:val="00587358"/>
    <w:rsid w:val="00673C4F"/>
    <w:rsid w:val="00721414"/>
    <w:rsid w:val="00785912"/>
    <w:rsid w:val="00791DEF"/>
    <w:rsid w:val="007E0E04"/>
    <w:rsid w:val="007E5C75"/>
    <w:rsid w:val="007E63A4"/>
    <w:rsid w:val="008078D8"/>
    <w:rsid w:val="00811319"/>
    <w:rsid w:val="00886FED"/>
    <w:rsid w:val="008D0BA5"/>
    <w:rsid w:val="008E7F4E"/>
    <w:rsid w:val="008F33C4"/>
    <w:rsid w:val="009209F3"/>
    <w:rsid w:val="00953755"/>
    <w:rsid w:val="00970016"/>
    <w:rsid w:val="009C6295"/>
    <w:rsid w:val="00A57158"/>
    <w:rsid w:val="00A93144"/>
    <w:rsid w:val="00AF1210"/>
    <w:rsid w:val="00B02660"/>
    <w:rsid w:val="00B415C5"/>
    <w:rsid w:val="00B64BB6"/>
    <w:rsid w:val="00B92970"/>
    <w:rsid w:val="00BA195F"/>
    <w:rsid w:val="00C13609"/>
    <w:rsid w:val="00C20F13"/>
    <w:rsid w:val="00CA3D61"/>
    <w:rsid w:val="00DA7BF0"/>
    <w:rsid w:val="00DC0A67"/>
    <w:rsid w:val="00DD07B6"/>
    <w:rsid w:val="00DD3ECF"/>
    <w:rsid w:val="00E07DE8"/>
    <w:rsid w:val="00E40506"/>
    <w:rsid w:val="00E541EE"/>
    <w:rsid w:val="00E66E34"/>
    <w:rsid w:val="00EE3783"/>
    <w:rsid w:val="00F213E9"/>
    <w:rsid w:val="00F930F9"/>
    <w:rsid w:val="00FA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7"/>
    <o:shapelayout v:ext="edit">
      <o:idmap v:ext="edit" data="1"/>
    </o:shapelayout>
  </w:shapeDefaults>
  <w:decimalSymbol w:val="."/>
  <w:listSeparator w:val=","/>
  <w14:docId w14:val="11C331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18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18D6"/>
  </w:style>
  <w:style w:type="paragraph" w:styleId="Footer">
    <w:name w:val="footer"/>
    <w:basedOn w:val="Normal"/>
    <w:link w:val="FooterChar"/>
    <w:uiPriority w:val="99"/>
    <w:unhideWhenUsed/>
    <w:rsid w:val="000518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18D6"/>
  </w:style>
  <w:style w:type="paragraph" w:styleId="BalloonText">
    <w:name w:val="Balloon Text"/>
    <w:basedOn w:val="Normal"/>
    <w:link w:val="BalloonTextChar"/>
    <w:uiPriority w:val="99"/>
    <w:semiHidden/>
    <w:unhideWhenUsed/>
    <w:rsid w:val="000518D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8D6"/>
    <w:rPr>
      <w:rFonts w:ascii="Lucida Grande" w:hAnsi="Lucida Grande" w:cs="Lucida Grande"/>
      <w:sz w:val="18"/>
      <w:szCs w:val="18"/>
    </w:rPr>
  </w:style>
  <w:style w:type="character" w:customStyle="1" w:styleId="field-content">
    <w:name w:val="field-content"/>
    <w:basedOn w:val="DefaultParagraphFont"/>
    <w:rsid w:val="00B02660"/>
  </w:style>
  <w:style w:type="character" w:styleId="Hyperlink">
    <w:name w:val="Hyperlink"/>
    <w:basedOn w:val="DefaultParagraphFont"/>
    <w:uiPriority w:val="99"/>
    <w:semiHidden/>
    <w:unhideWhenUsed/>
    <w:rsid w:val="00B0266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2660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rsid w:val="004E115C"/>
    <w:pPr>
      <w:jc w:val="both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4E115C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18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18D6"/>
  </w:style>
  <w:style w:type="paragraph" w:styleId="Footer">
    <w:name w:val="footer"/>
    <w:basedOn w:val="Normal"/>
    <w:link w:val="FooterChar"/>
    <w:uiPriority w:val="99"/>
    <w:unhideWhenUsed/>
    <w:rsid w:val="000518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18D6"/>
  </w:style>
  <w:style w:type="paragraph" w:styleId="BalloonText">
    <w:name w:val="Balloon Text"/>
    <w:basedOn w:val="Normal"/>
    <w:link w:val="BalloonTextChar"/>
    <w:uiPriority w:val="99"/>
    <w:semiHidden/>
    <w:unhideWhenUsed/>
    <w:rsid w:val="000518D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8D6"/>
    <w:rPr>
      <w:rFonts w:ascii="Lucida Grande" w:hAnsi="Lucida Grande" w:cs="Lucida Grande"/>
      <w:sz w:val="18"/>
      <w:szCs w:val="18"/>
    </w:rPr>
  </w:style>
  <w:style w:type="character" w:customStyle="1" w:styleId="field-content">
    <w:name w:val="field-content"/>
    <w:basedOn w:val="DefaultParagraphFont"/>
    <w:rsid w:val="00B02660"/>
  </w:style>
  <w:style w:type="character" w:styleId="Hyperlink">
    <w:name w:val="Hyperlink"/>
    <w:basedOn w:val="DefaultParagraphFont"/>
    <w:uiPriority w:val="99"/>
    <w:semiHidden/>
    <w:unhideWhenUsed/>
    <w:rsid w:val="00B0266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2660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rsid w:val="004E115C"/>
    <w:pPr>
      <w:jc w:val="both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4E115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osse.dc.gov/service/united-states-senate-youth-program-ussy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Tiffany.DeJesus@dc.gov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 xmlns="b175468f-1d1a-4c06-8ad5-ba5636890b24">
      <Url xsi:nil="true"/>
      <Description xsi:nil="true"/>
    </lin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0B9D3380C584195FB6C376704490E" ma:contentTypeVersion="6" ma:contentTypeDescription="Create a new document." ma:contentTypeScope="" ma:versionID="0021e5099aaa05bbc7536224368cff11">
  <xsd:schema xmlns:xsd="http://www.w3.org/2001/XMLSchema" xmlns:xs="http://www.w3.org/2001/XMLSchema" xmlns:p="http://schemas.microsoft.com/office/2006/metadata/properties" xmlns:ns2="b175468f-1d1a-4c06-8ad5-ba5636890b24" targetNamespace="http://schemas.microsoft.com/office/2006/metadata/properties" ma:root="true" ma:fieldsID="f0d8a0a1e75d891946e3d5e8529d0ba3" ns2:_="">
    <xsd:import namespace="b175468f-1d1a-4c06-8ad5-ba5636890b24"/>
    <xsd:element name="properties">
      <xsd:complexType>
        <xsd:sequence>
          <xsd:element name="documentManagement">
            <xsd:complexType>
              <xsd:all>
                <xsd:element ref="ns2: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5468f-1d1a-4c06-8ad5-ba5636890b24" elementFormDefault="qualified">
    <xsd:import namespace="http://schemas.microsoft.com/office/2006/documentManagement/types"/>
    <xsd:import namespace="http://schemas.microsoft.com/office/infopath/2007/PartnerControls"/>
    <xsd:element name="link" ma:index="8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6D5B52-A436-491F-BDAE-645AE82A36DE}">
  <ds:schemaRefs>
    <ds:schemaRef ds:uri="http://purl.org/dc/elements/1.1/"/>
    <ds:schemaRef ds:uri="http://purl.org/dc/terms/"/>
    <ds:schemaRef ds:uri="b175468f-1d1a-4c06-8ad5-ba5636890b24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00AC9C4-7599-4016-A266-8AFEBBF54B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C12EFE-1111-490B-AC75-756582253A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5468f-1d1a-4c06-8ad5-ba5636890b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7EA0E7-BE8A-4EBB-81B5-CD408BC27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5</Words>
  <Characters>3453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SE Letterhead 2015</vt:lpstr>
    </vt:vector>
  </TitlesOfParts>
  <Company>OSSE</Company>
  <LinksUpToDate>false</LinksUpToDate>
  <CharactersWithSpaces>4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SE Letterhead 2015</dc:title>
  <dc:creator>Coleman, Briant (OSSE)</dc:creator>
  <cp:lastModifiedBy>ServUS</cp:lastModifiedBy>
  <cp:revision>2</cp:revision>
  <cp:lastPrinted>2014-09-17T16:24:00Z</cp:lastPrinted>
  <dcterms:created xsi:type="dcterms:W3CDTF">2016-08-31T18:22:00Z</dcterms:created>
  <dcterms:modified xsi:type="dcterms:W3CDTF">2016-08-31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0B9D3380C584195FB6C376704490E</vt:lpwstr>
  </property>
</Properties>
</file>